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w:t>
      </w:r>
      <w:r>
        <w:t xml:space="preserve"> </w:t>
      </w:r>
      <w:r>
        <w:t xml:space="preserve">5271</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แมน</w:t>
      </w:r>
    </w:p>
    <w:p>
      <w:pPr>
        <w:pStyle w:val="Date"/>
      </w:pPr>
      <w:r>
        <w:t xml:space="preserve">วันอังคารที่</w:t>
      </w:r>
      <w:r>
        <w:t xml:space="preserve"> </w:t>
      </w:r>
      <w:r>
        <w:t xml:space="preserve">20</w:t>
      </w:r>
      <w:r>
        <w:t xml:space="preserve"> </w:t>
      </w:r>
      <w:r>
        <w:t xml:space="preserve">ธันวาคม</w:t>
      </w:r>
      <w:r>
        <w:t xml:space="preserve"> </w:t>
      </w:r>
      <w:r>
        <w:t xml:space="preserve">2565</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เราจะมาทำต่อ สัปดาห์ที่แล้วนัดที่แล้วเราลงตัวเกมเราไปแค่ 1 ตัวแต่ความจริงโดนเกมเราที่จะใช้นี่ ก็คือถ้าสมมุติน้องเดินนะคะ มันก็จะมีหลายท่ารูปเล็ก ๆ อย่างนี้เขาก็จะเปลี่ยนก็เลยให้ไปค้นไป Sprite Sheet ทุกคนน่าจะมีแล้ว ใครยังไม่มียกมือ ภาพแบบนี้ยกมือ หาที่นี้ก่อน Foldอย่าลืมอย่าลืมมันจะต้องอยู่ในโฟลเดอร์ที่ไหนฟรีของเรานะแล้วก็โฟลเดอร์ชื่อที่เป็นชื่อของเด็ก ๆ นะคะ เพราะว่าไฟล์ pygame ที่เราโค้ดดิ้งจะอยู่ในนี้ด้วยเหมือนกันก็คือตำแหน่งของไฟล์ ที่เราจะใช้โค้ดกับรูปภาพมันจะต้องอยู่ในที่เก็บเดียวกันทน ดียวกันพร้อมยัง ถ้าพร้อมแล้ว สิ่งแรกที่เราจะทำนะคะ ให้เปิด Sublime เหมือนเดิม File sublime text เก่าเราขึ้นมาเลย ใครอยู่ไหนนะคะ เปิด sublime แล้วนะคะ แล้ว ทีนี้เด็ก ๆ ดูนะคะ ข้อแรกสิ่งที่เราจะทำก็คือเราจะไป Import module ขึ้นมาอีก 1 ตัวนะ คือตอนตอนเดิมนี่ที่เรา Import ก็คือโมดูลภายเกมแต่ทีนี้มีเพิ่มมาอีก 1 ตัวนะคะ แล้วลำดับที่ 2 เราก็จะมาตั้งค่า พอเราไป Import module ใหม่มาเราก็ต้องมาตั้งค่าเพื่อจะเรียกใช้ไอ้โมดูลตัวใหม่เรานี่นะคะ จากนั้นเราก็ไปกำหนดการแสดงผล ให้โมดูลตัวใหม่นี่ว่ามันจะแสดงผลในลักษณะนะคะ มาดูโค้ดกันคำสั่ง Import pygame ใช่ไหมเรา Import ไฟล์เกมแล้วเราค่ำแล้วคือเราไม่ต้องไปพิมพ์คำว่า Import ใหม่คั่นด้วยเครื่องหมายโคลอนแล้วก็ตามด้วย sys sys มาจาก System ตอนนี้ก็คือเราจะ Import module ที่ชื่อว่า System นะคะ ตัวนี้นะคะ สีไม่ได้ ไปไม่รู้ทำไม cc คืออะไร นี่นะคะ เราจะ Import module ที่ชื่อว่า sys หรือ System ที่นี้ พอ import module นะคะ วันนี้จะไว้เมื่อไหร่มันจะช่วยในเรื่องของเวลา ก็คือตัวระบบแล้วนี่เห็นไหมถ้าโทรไปที่จะตั้ง Clock = py game.com จะกำหนดระยะเวลาแล้วพอในส่วนของการแสดงผลเรียกใช้ตัวแปรที่ชื่อเพราะเราสร้างตัวแปรเพื่อเก็บเวลานี้ คือให้ระยะเวลาในการทำงานมันอยู่ที่ประมาณ Clock = 60นะคะ ในคอมพิวเตอร์ไม่ใช่ 60 นาทีนะ 60 วินาทีเด็ก ๆ เพราะฉะนั้นเปิด sublime เราขึ้นมานะคะ แล้วไปที่ตำแหน่ง import ก็คือตำแหน่งแรกใช่ไหม บรรทัดนี้นะคะ ใส่อะไรคะ โคลอนใช่ไหมคะ แล้วตามด้วย module ที่ชื่อว่า sys หรือ sis หรอคะเพราะคำสั่ง Import นะคะ Import module นี่จะอยู่ที่บรรทัดแรกเสมอเลย เพราะการทำงานของโปรแกรมนี่ย ก็คือมันจะอ่านจากบนลงหน้าเพราะฉะนั้นเราอยากให้มันไปทำอะไรก่อนเราต้องเอามันไว้ข้างบนว่าอย่างนั้นเถอะ เมื่อได้โมดูลนี้แล้วส่วนต่อมาจะอยู่ที่สวนนี้นะคะ กำหนดค่าทั่วไปตัวที่ในหมายเลข 2 เด็ก ๆ เห็นนะ ก็คือเพิ่ม เพิ่ม Clock = นะคะ ตรงนี้ pygame.comดอทคอมเราจะเรียกใช้ไลบรารีพามนั่นเองนะคะ ฉะนั้นเราก็เลยต้องเปิด module System ขึ้นมานะคะ clock = พายเกมดอทคอมดอทคอมในวงเล็บปั๊มนะคะ ในซับลามจะอยู่บรรทัดที่ต่อจากอะไรดูดี ๆ คลาย game.net ตำแหน่งของการตั้งค่าทั่วไปนะคะ จะลบล่ะตรงส่วนนี้นะคะ จะเตือนเด็ก ๆ เสมอว่าให้เราใส่แฮชแท็ก เพื่ออธิบายว่าตรง Coding นี้นะคะ เราใช้ทำอะไร เราจะได้รู้ออกคำสั่งนี่มันเป็นการสั่งให้นำเข้า module ที่เรานำเข้าก็คือพายเจมแล้วก็ฟิน 2 ตัวนี้นั่นเอง เสร็จแล้วในส่วนของการตั้งค่าทั่วไปคือ pygame.net นี่ ก็คือเรียกใช้ตัวนี้ภายเกมโมเดิร์นภายเกมและตัวนึงนะคะ อันดับแรกประกาศตัวแปรชื่อว่า clock นะคะ C พิมพ์ด้วย c-l-o-ck-คล็อกที่แปลว่านาฬิกาน่ะลูก วิธีการประกาศตัวแปรคือชื่อตัวแปรตามด้วยเครื่องหมายเท่ากับ วัดเครื่องหมายเท่ากับวรรคนะคะ กด Space Bar ใส่เครื่องหมายเท่ากับแล้วก็กด Space Bar อีก 1 ครั้ง แล้วก็พิมพ์ไลบรารี่ทายเกมดอทคอมปุ๊บ Click เลือก pyเกมบอกแล้วว่าเราจะไม่พิมพ์ยาวเพราะ มันจะขึ้นโค้ดที่เราเขียนไปแล้วหรือตัวอะไรก็แล้วแต่เราก็มาเลือกเอานะคะ นะคะ t-i-m-e Time แล้วก็ . อีกทีนึงเลือก Clock นะคะ มันจะช่วยให้เราไม่ไปพิมพ์ผิดบอกให้รู้ว่าออเราจะใช้ตัวแปรที่ว่าคอมตัวนี้แล้วก็ใส่วงเล็บมันจะไม่มีปัญหาว่าพิมพ์ตัว Oเป็นตัว A อะไรนี่เพราะบางทีเด็ก ๆ มองแล้วดันเห็นไม่ชัดไม่ขยายนะคะ ตรงนี้คือส่วนของการตั้งค่าทั่วไป ใครยังไม่เสร็จบรรทัดนี้ ไม่อย่างนั้นไปขั้นตอนต่อไปไม่ได้นะ ตอนนี้เรา import แล้วแล้ว เรามาตั้งค่ากำหนดค่าให้มันก็คือให้เป็นตัวแปรที่ชื่อว่า clock ทีนี้เราจะไปเรียกใช้งาน เราจะไปที่ตำแหน่งคล้าย ๆ ท้าย ๆ แสดงผลจะอยู่ประมาณตรง เอาไปไว้ท้าย ๆ ก่อน นี่ ๆ ๆแถว ๆ พวกนี้เนี่ยแถว screen.blit อะไรพวกเนี้ยนะเด็ก ๆ หน้าใส่ไอ้นี่ # ให้ก่อนนะคะ ใย ๆ ก่อนส่วนของการแสดงผลนะคำ ส่วนใดจะได้รู้ เห็นไหมคะ สังเกตตรงการแสดงผลเราเพราะ screen.blit ก็คือให้มันแสดงพื้นหลังเรานะคะ เอาจริง ๆ ตัวเดียวก็ได้นี่ลบตัวนี้ได้เลยนะนี่เดี๋ยวค่อยมาไล่ลบนะคะ เพราะฉะนั้นคำสั่งที่ 3 ก็คือให้เราจะตรงส่วนของการแสดงผลที่บอกก็คือเราจะเรียกตัวแปร Clock นะคะ Clock tinเนี่ยแล้วระบุระบุว่าเวลาเวลาที่ให้มันทำงานอยู่ที่ประมาณวินาทีนั้นตำแหน่งก็จะอยู่ตรงเมื่อกี้ที่ มาร์คไว้นะการแสดงผลอยู่ตรงนี้นะคะ อย่ากด Space Bar กดอะไรคะ กด Tab ให้ไปตรงกับตำแหน่ง screen แล้วนะคะ เพราะบางคนจะติดก็เห็นย่อหน้าที่ 2 มันวะนี่ ใน sublime มันจะไม่ค่อยใช้วรรคใช่ว่าจะใช้เฉพาะวรรคระหว่างคำแต่ถ้าคำย่อหน้านี่เราจะใช้ แผ่นเราก็เรียกใช้ เลือก Clock ของเรานะคะ แล้วก็ตามด้วย. memory ไม่ดีนะคะ จำไม่ได้ค่ะ ขอบอกสมงสมองเย็นไปหมด อากาศเย็นสกลนครหนาวได้บอกเลยว่าเด็ก ๆ พากันไม่มา tick คำสั่งใน librayu นั่นเองนะคะ แล้วก็ตามด้วยวงเล็บใส่ 60 ตัวเดิมนะ 60 เดี๋ยวตัวเลขเราก็ได้ให้นึกถึงนะถ้าเราลองรันโปรแกรมแล้วตัวเกมเรามันวิ่งไวเกินไปเราก็เพิ่มเวลาให้มันแต่ถ้ามันวิ่งช้า 60 แล้วมันช้าเราก็ลดเวลาลงนะคะ ก็คือ ให้นึกถึงน่ะ เวลา 1 วิ 2-3 วิ หนึ่งคือเพิ่มใช่ไหม วันหนึ่งมันเร็วไปเราก็ต้องเพิ่มให้มันช้าก็ต้องเพิ่มแต่ถ้ามันช้าเราต้องลดตัวเลขลงหลักการ นี่คือเราจะได้ยังไม่ทันนะคะ เพราะตัวที่เราจะรันถ้าเรากดมันก็จะไม่แสดงผลอะไร ใด ๆ ทั้งสิ้นนะคะ ยังไม่กดรันนะคะ ไปทำต่อ เรายังเขียนโค้ด ไม่เสร็จ อย่าลืมว่าโค้ด มันไม่ได้มีแค่ 3 บรรทัดแน่นอนนะคะ เอาตัวชี้ออก ที่ถัดไปนะคะ ลำดับต่อมานะคะเรากำหนดไอ้นี่ไปเรียบร้อยแล้วนะ ข้ามนะคะ เราตั้งค่าหน้าจอเกมแล้วตั้งไปแล้ว Set mode ก่อน เราจะมาทำ Loop นะคะ ทำ loop ให้เขาเราทำไปแล้ว จะข้ามส่วนนี้ เรามาทำต่อจากอันเดิมนะ นี่ ๆ ๆ เราจะใส่ Moving Sprite เข้าไปได้นี่นะคะ ต้องไปตรงนี้ก่อน เราจะมาสร้าง Class ให้ก่อนนะคะ สร้าง Class เพื่อ เพื่อที่จะทำอะไรจำได้นะตัวเกมบอกแล้วในผลต่อเราใส่เข้าไปแค่ตัวเดียว แต่ทีนี้เราจะเอาน้องมาทั้ง set เลย น้องน้องการ์ตูนเรามาทั้ง set เลยนะคะ เพราะฉะนั้นเราจะต้องสร้าง Class ให้น้องเพื่อจะเรียกใช้เวลาเรียกใช้เราจะได้ เรียกตามชื่อครับ Class ครั้งเดียวพอจบ Anime ตอนนี้คะนี่นะคะ รูปแบบก็คือเราจะต้องพิมพ์คำว่า Class แล้วก็ตามด้วยชื่อของคลาสคือในการเขียนโปรแกรมนี่การสร้าง Cloass จะช่วยให้เราไม่ต้องเขียนโปรแกรมใหญ่มาก ๆ หลาย ๆ ครั้งหรือเขียนเรียกใช้ตัวอะไรก็แล้วแต่นะคะ ตัวรูปภาพนี่หลาย ๆ ครั้งมันได้C lass นีjรูปมันมีหลายรูปอ่ะไม่งั้นเราจะต้องไปเรียกรูปหลายครั้งเลยว่าอย่างนั้นเถอะนะคะ เราจะเรียกแคบ ครั้งเดียวแล้วก็ใส่โคลอนเพราะเสร็จจะต้องระบุโคลอนเข้าไปนะคะ แล้วก็ใส่ statement ก็คือเงื่อนไขอะไรต่าง ๆ ตามมานะคะ เราจะไปต่อนะคะ ดูดี ๆ นะคะ ชื่อคลาสจำไว้เลยนะคะ เมื่อไรให้สร้าง Class เวลาตั้งชื่อครับ เด็ก ๆ จะต้องพิมพ์ชื่อ Class ตัวแรกด้วยตัวพิมพ์ใหญ่ เพราะฉะนั้นเตรียมกดแคปล็อกได้เลยนะคะ เมื่อเราสร้าง class เสร็จลำดับต่อมาเราจะมาสร้างmethod ปักราคาให้ให้ขาดของเรานั่นเองนะคะ 1 ตัวเอาไปตัดที่นี่นะคะ เราจะเปิดหน้านี้ไว้นะคะ เริ่มค่ะ ไปที่ sublime เราทีนี้เขาบอกว่าอยากให้มันรู้อะไรมันต้องอยู่ข้างบนเสมอเลยอาจจะอยู่ตรงส่วนที่ เมื่อกี้นะในในที่โค้ดจะเห็นว่าค้าจะอยู่ต่อจากส่วนของ Import นะคะ นะคะ ใส่แฮชแท็คค่ะ เพื่อจะได้รู้ว่าตรงนี้เป็นเ ราจะทำอะไรเราจะสร้าง Class อยู่ต่อจาก เมื่อกี้ มันต้องอยู่ต่อจาก อยู่ต่อจากการตั้งค่าทั่วไปนะคะ เราจะ อยู่ตำแหน่งนี้ ถัดมาเพราะตรงนี้จะต้องโดนเรียกใช้ก่อนแล้วก็ค่อยมาตรงนี้ได้ ไม่เป็นไร กดผิดหรือ ตอนนี้ใส่แฮชแท็คเพื่ออธิบายว่าเราจะสร้าง Class สำหรับนำเข้าภาพต่อเนื่อง หรือสไปซ์ชีตเรานั่นเองนะคะ อธิบายไว้จะได้รู้ ถ้าใครพิมพ์แฮชแท็คหรือ comment เสร็จแล้วนะคะ ก็จะสร้าง Class ได้เลยนะคะ พิมพ์ c บางคนพิมพ์ C แล้วมันไม่ขึ้น พิมพ์ c l ก็ได้นะคะ แล้วเลือกตัวแรก Class New Class นะคะ คลิกเข้าไปหรือกด enter ไหมคะ มันจะสร้าง โครงสร้างของ Class ขึ้นมา เลยมี Class name แล้วก็มี definition เห็นไหมคะ รูปแบบเหมือนไหมเหมือนเหมือนในในสไลด์เราไหม แล้วก็มีตัวนี้ส่วนของค่าต่าง ๆ นี่นะคะ ขึ้นมา ทีนี้มาดูตรงนี้ Class name เขียวเขียว ๆ และมีไฟกับเด็ก ๆ ทำแบบคอบต้องคอมเม้นท์นี่ที่มันขึ้นสีเขียว ๆ นี่ขึ้นเราจะต้องเป็นคนตั้งชื่อให้คลาสของเรานะคะ ภาพที่เราจะนำมาใช้หรือตัวเกมที่เราจะนำมาใช้ มันคือตัวอะไรคะ เด็ก ๆ จำได้นะ ของใครไปดูที่ตัวนี้เกมที่เราเอามาใช้ครั้งก่อนนี่เราใช้คำว่า cat ใช่ไหมของเด็ก ๆ ชื่ออะไรคะ เพราะฉะนั้นเอาชื่อครับ เป็นตัวนี้แต่อย่าลืมว่าต้นของมันตัวใหญ่เราค่อยไปลบบรรทัดนั้น เรายังไม่ทันให้มีปัญหาหัดกับ cat คนละตัวใช่ไหมพิมพ์ด้วยตัวเลขจะต้องเป็นตัวพิมพ์ใหญ่เสมอนะคะ ชื่อ class จะต้องขึ้นต้นด้วยตัวใหญ่เสมอ ที่นี้มาดูในส่วนไอ้เขียว ๆ อีกทีเราจะต้องobject มันนะคะ วัตถุที่เราจะเอามาวางแล้วจะระบุอะไรไป object ของอุบลตัวอะไรนะลูก บอยแต่เดิมบอยเล็กก็เป็นบ่อยใหญ่นะคะ อย่าลืมนะคะ ตัวอักษรตัวแรกต้องเป็นตัวใหญ่นะลูก ถ้าเป็นชื่อ class เวลาเราตั้งชื่อตัวแปรตัวเล็กตัวใหญ่ก็ได้แต่เมื่อตั้งไปแล้วต้องเช็ค แต่ขึ้นต้นด้วยตัวใหญ่เสมอนะคะ ต่อมา object นี้เราจะใส่อะไรเข้าไปในคลาสของเรานะคะ มาดูกันที่เราจะใส่ก็คือเรียกใช้ลืมขายเกมนี่มันจะมี library บอกแล้วlioที่จะใช้ก็คือดูนะคะ เด็ก ๆ ดูดี ๆ ก็ไป 2 ครั้งเนี่ยSpirte ตัวแรกตัวพิมพ์เล็กมันจะเป็นคนละตัวนะไม่ออกนะ เพราะอะไรเพราะเห็นไหมSpirte ตัวที่ 2 ขึ้นต้นตัว มันจะเป็นตัวใหญ่ แล้วถ้าเวลาแม่บอกว่าเรียกใช้สบายตัวใหญ่เราต้องพิมพ์ตัวใหญ่ก่อนค่อยออกนะแต่ถ้าเรียกสบายเล็กก็คือพิมพ์ตัวพิมพ์เล็กทั้งหมดมันจะมี 2 ตัวนะคะ เพราะฉะนั้นใน object เราจะเรียกใช้สlirbratพายเกมที่ชื่อสไปรท์spiral สไปรท์ใหญ่ว่างั้นเถอะโอเคไหมนะคะ วันนั้นกลับมาที่ตัวนี่เราใส่ ใช่ไหมคะ เราพิมพ์พี่กลัวพี่แล้วอดขายเกมส์กด Enter ได้เลยขึ้นท้ายเกมเลือกไฟล์เกมแล้วกด enterไป . นะคะ sprite ซึ่งสไปรท์ใหญ่ยังไม่ยังไม่กดนะเด็ก ๆ เพราะจะไไปตัวเล็กนะคะ STITESpicy 2 เนี่ยตัวใหญ่ลองเลือกสไปรท์ตัวใหญ่อยู่ข้างล่าง อยู่เกือบล่างสุดเลย เห็นไหม คือ sprite ที่ 2 มันมันสร้างไว้ Library มันมีอยู่แล้ว โอเคนะคะ เพราะตัว : เราไม่ต้องใส่เลยสังเกตถ้าเราอย่างนี้นะ ไอ้พวกเรื่องไหนมันจะไม่หายดูใหม่นะไอ้สไปรท์ที่ 2 เดี๋ยวดูใหญ่ นะ ให้เลื่อนไปหาสไปรท์ใหญ่ไหมคะ แล้วกด Enter เพราะมันเป็นตัวที่เป็นอยู่ใน Library แล้วว่าอย่างนั้นเถอะ แต่จะไปเล็กนี่มันบอกให้รู้ว่าฉันสร้างตัวนี้ขึ้นมาเพื่อจะเรียกใช้เขาบอกตรงนี้เราจะลบออกนะคะ เป็นแค่อธิบายซึ่งเราอธิบายไว้ข้างบนแล้วเรากด delete ได้เลย เรา เราต้องพยายามลดบรรทัดในการเขียนโค้ดนึกออกนะ คือ 1 บรรทัดจะใช้พื้นที่ในการเก็บ เมื่อกี้เราสร้าง Class ไปแล้ว ทีนี้เราจะมาสร้างส่วนของ statement นี่นะคะ นะคะต่อ ก็คือส่วนนี้เห็นไหม def ย่อมาจาก definitionfini นะคะ มันจะพิมพ์ของมันมาแล้วเพราะฉะนั้นถ้าเด็กเด็กพิมพ์ไม่ถูกมันพิมพ์มาแล้วเราจะมาแก้เฉพาะในวงเล็บเอาเอาตัวนั้นออกมันบัง โพสต์เรานะเราจะพิมพ์จนถึงตัวนี้ก่อน Super init นี่น่าจะพิมพ์มาแล้วนะคะ แล้วต่อจาก self เห็นไหมคะ แล้วตามด้วยอะไรคะ หาดูนะคะ posx pssy นะคะ พิมพ์ไว้ก่อนมันจะได้เห็นว่า pos มาจาก Position นั่นเองนะคะ pos มาจาก Position แล้วก็ตามด้วย คือตำแหน่งแกน x ตำแหน่งของแกน x แกน Y นั่นเองเมื่อคืนเราจะเอาไอ้รูปนี้ไปวางในตำแหน่งนี้แกน x แกน Y ที่ระบุนะคะ อันนี้นะคะ ก็คือจะเริ่มกำหนดว่าตำแหน่งของสิ่งที่เราจะเรียกมานี่จะอยู่ตรงไหน อะไรอย่างไร บอกตำแหน่งระบุตำแหน่ง บรรทัดต่อมา มันจะเริ่มยาวขึ้นแล้วนะเด็ก ๆ ดูดี ๆ นะคะ ตรงช่องนี้เห็นไหมคะ Class name เราไม่ต้องระบุลงไป ลบออกให้มันเป็นเปล่า ๆ แล้วเหลือแค่นี้บรรทัดวิธีต่อจาก definition นะคะ บรรทัด super นี่ตรงที่อยู่ในวงเล็บในลบออกนะคะ บรรทัดนี้เราจะเหลือแค่นี้นะคะ บรรทัดถัดจากนี้ ตั้งแต่เริ่มเงียบ self นี่มันจะยาวขึ้นนะคะ เราจะพิมพ์แค่ 1 ครั้ง เราใช้วิธีคัดลอกแล้วก็ไปแก้ แก้เฉพาะตัวนะคะ ดูนะคะ self ตัวแรกตัวแรกนี่ sprite แล้วไปเล็กแล้วเติม ให้เขาด้วยมันจะเป็นคนละตัวกับตัวบนนะคะ เด็ก ๆ เติม s ที่ใส่ก็คือสี่เหลี่ยมวงเล็บแบบสี่เหลี่ยมโอเคไหม ดูดี ๆ นะคะ สไปรท์ใน self นี่เป็น Spirte ที่เติม เข้าไปด้วยเราเรียกไปปุ๊บใช่ไหมกดมี sขึ้นมาเนี่ยแล้วเติม s เพิ่มเท่าไร ดีนะมันจะเป็นคนละตัวนะมันมีหลายตัวดูดี ๆ Spirte พอเขาเรียกไปแล้วนี่ตัวนี้ 1 ใช่ไหม sprite ใหญ่ 3 Spirte SSตอนนี้สบายเรามี 33 spicนะคะ บรรทัดที่เหลือจะเริ่มจะเริ่มไป ไป ไปเรียกใช้คำสั่งที่มันให้โหลดรูป ที่เราเก็บไว้น่ะมานะคะ เราต้องวางเรียงจนครบทั้งหมดเรามีกี่รูปเราก็ใส่เข้าไปทั้งหมดจำนวนรูปนั้นนะคะ เดี๋ยวเขียนให้ดูก่อน ตอนนี้เราระบุ Sprite ไปแล้วจะไปเอสไปแล้วสิ่งที่เราจะทำต่อมาบรรทัดต่อไปเราก็พิมพ์เซลล์เหมือนเดิมเลือกนะคะ แยกเซลล์เหมือนเดิมนะคะ จะไปเหมือนกันแต่เลือกสไปรท์ sprite จะไปที่มีตัว S ไหมคะ เลือกให้ถูกตามด้วย sprite. เพราะเพราะตัวแรก sprite ตัว แรกเราจะโปรแกรมไปแล้ว 5 เราสร้างสไปซ์มานะวันนั้นครั้งที่ 2 เราเรียกใช้มาได้เลยนะคะแล้วก็ตามด้วย pygame แล้วก็โหลด end เลือกใช้คำ Library พิมพ์ผิดบ้างอะไรบ้าง ในวงเล็บใส่วงเล็บนะคะ pygame p-y แล้วกด Enter ให้มันเรียกใช้ pygame เหมือนเดิม im เลือก imgนะคะ โหลดเลือกโหลดใครไม่ขึ้นแสดงว่าบางทีพิมพ์ผิดลองลบออกก่อน ย่อลงก่อนนะคะ ที่ต้องย่อเพราะว่า มันยังมีต่ออีกเดี๋ยวเด็ก ๆ จะไม่เห็นว่าในบรรทัดนี้มันมีอะไรต่อนะคะ ก็คือตอนนี้เราจะมาเรียก sprite.apprane แล้วก็ให้สั่งให้ใครเกมมันไปโหลดภาพแล้วมาดูภาพที่เราจะโหลดวงเล็บที่หลัง วงเล็บหลังโหลดนะapprane image not load ชื่อรูปตัวไหนชื่อรูปเด็ก ๆ ดูนะคะ บอกแล้วบอกวิธีไปแล้วเนาะถ้าไม่อยากพิมพ์ผิด เหมือนอย่างนี้เราไปที่ไฟล์ภาพเราแล้วเราคิดขวาใช่ไหมคะ ที่ตำแหน่ง Properties แล้วเราก็ก๊อบชื่อไฟล์มันมาเลย มันจะทำให้เราไม่พิมพ์ชื่อไฟล์ผิด แล้วก็เช็คด้วยว่านามสกุลมันเป็นนามสกุลอะไร PNG โอเค .png แบบนี้นะคะ มันจะไม่เกิดปัญหาในการพิมพ์ชื่อ ไฟล์ผิด เพราะฉะนั้นภาพที่เป็นสไปรท์เรามีกี่รูป บรรทัดต่อไปไม่ต้องพิมพ์ใหม่ ดูนะคะ ใช้วิธี Copy บรรทัดที่เราสั่งมันโหลดภาพกด Ctrl + C แล้วก็กด Ctrl + V ลงไปเราก็เปลี่ยนแค่อะไรคะ หมายเลขใช่ไหม 2 ไหมคะ ตรงนี้นะคะ สไปรท์เด็ก ๆ จะต้องไปสั่งให้มันโหลดรูปที่เรา จะเอามาใช้ให้ครบตามจำนวน นึกออกไหมลูกเพราะนั้นเพิ่มเพิ่มบรรทัดเองนะของใครมีกี่รูป จำนวนบรรทัดของลูกที่โหลด มันก็จะเท่ากับค่าของตัวเองไม่ออกเนาะ Copy อันที่ 1 แล้วก็ไปเปลี่ยนหมายเลขถูกไหม ถ้าของใครมีหมายเลขแต่ถ้าของใครไม่มีหรอกนะ แล้วก็วางจนกว่ามันจะครบจำนวนไอ้ตัวนั้นของเรานะคะ เดี๋ยว ตรงนี้นะคะ ชื่อไฟล์ภาพนี ่ให้ดูในเครื่องตัวเองนะลูกไม่ใช่มันพิมพ์ตาม ก็คือชื่อภาพใครภาพมันภาพของใครของมันอันนี้เป็นชื่อไฟล์ภาพที่อยู่ในเครื่องของแม่ของเด็ก ๆ ชื่ออะไรเด็ก ๆ ก็ดูเอาในโฟลเดอร์ ตัวเองอ่ะค่ะ มีกี่รูป เดี๋ยวขอไปดูก่อนนะมาของเรามีทั้งหมดกี่รูปของเครื่องแม่มีถึง Walk 10 นะคะ ก็จะใส่เพิ่มอีก 5 ตัว มีเยอะมันจะก๊อบแผงใหญ่ ๆ เลย แล้วก็นับต่อ6 - 7 - 8 - 9-10 ให้เด็ก ๆ ดูในโฟลเดอร์ตัวเองนาภาพใครชื่ออะไรก็ครับ วางแล้วค่อยมาแก้อย่างนี้นะคะ อันนี้ของแม่มี 10 ภาพแม่ก็ใส่จนครบแล้ว 10 ลูกนะคะ ของเด็ก ๆ มีรูปเดี๋ยวไปช่วยดูให้ ตรวจให้นะคะ ว่าใครมีกี่รูป ใส่วงเล็บมาถูกแล้วเอาล่ะไม่ใส่ไม่ขึ้น ตรง pygame ใส่วงเล็บนั่นล่ะ เพราะว่าใส่แล้ว จำไม่ได้ ตอนแรกใส่ล่ะ มันไม่ขึ้นก็เลยเข้าใจว่าเจ้าของ เดี๋ยวไปเดินดูนะคะ มันจะต้องขึ้นอย่างนี้เป็น ๆ เป็นเซ็ตเลย เซ็ต ๆ สีส้มเป็นสีฟ้าแล้วก็ไปปิดด้วยโหลดเดี๋ยวดูนะคะ ชื่อไฟล์ เราลืมแน่ ๆ เลยเมื่อกี้เดินไปผิดแน่ ๆ ต้องใส่เครื่องหมายอะไร เครื่องหมายอะไรไม่ออกนะใส่เครื่องหมายคำพูดจะเอา Single quote Single quote Double qouteก็ได้ใส่ลงไปลืมเด็ก ๆ ใส่เครื่องหมายคำพูดลงชื่อไฟล์ที่เราจะเรียกใช้ด้วยลืม เยอะหลาย ๆ อย่าลืมนี่นะเมื่อกี้ลืมใส่นะคะ ใส่เครื่องหมายคำพูดเข้าไปให้น้องด้วย เพราะถ้าเช็คจากสไลด์นี่ตรงชื่อไฟล์มันจะเป็นสีเหลืองใช่ไหมคะ มันถึงจะถูกต้องนะคะ เพราะฉะนั้นแก้ไก่ Single qoute หรือ Double qoute ก็ได้ไปตอนไหนก็ได้นะคะ ตัวใดตัวนึงเลือกเอาใครถนัดใส่ Single qoute ก็ใส่ดับเบิ้ลก็ใส่ Double qoute นี้บางรูปของบางคนนี่ รูปมันไม่ต่อเนี่ยมันเป็นอาหารวันนั้นเรียกลูกมาไทยก็มีส่วนนะคะ เช็คราคาเช็คอันดับแรกเช็คที่ชื่อไฟล์ภาพที่เราจะนำมาใช้ชื่อถูกต้องโอเคไหม แล้วก็จำนวนรูปที่เอามาใช้ มีทั้งหมดกี่รูปสังเกตนะคะ ถ้าใครแจ้งครบแล้วไอ้ตัวชื่อไฟล์ภาพจะเป็นสีเหลืองทั้งหมด นั่นแสดงว่าถูกต้องแล้วนะเด็ก ๆ ต้องเป็นอย่างนี้นะคะ ในโค้ดเราต้องเป็นอย่างนี้ถึงจะถูก นี่เห็นไหม คือคำสั่งมันเยอะเพราะมัน Class มันจะมันจะลำบากตอนแรกเท่านั้นนะคะ ไหนลองสิมันเป็นไฟล์ภาพ เออมันได้อยู่ มันเป็นนามสกุล ชื่อน่ะชื่อห้ามผิดนามสกุลนะมันรู้อยู่ โปรแกรมมันจะรู้ มันน่าจะเว้นวรรคมาผิดเดี๋ยวตอน Error ก็จะรู้กันสร้าง method แล้วทำอะไรต่อ โหลด Sprite Sheet แล้ว มีบรรทัดต่อนะคะ เด็ก ๆ เราจะระบุตำแหน่งว่าตำแหน่งปัจจุบันของตัวต่อไปเราจะเริ่มที่ศูนย์นะคะ แล้วก็จะมาเรียกใช้จะสร้างจะทำ Animation ให้ไหม create Animation และขั้นต่อไปเราโหลดตอนนี้เราสั่งให้มันไปโหลดภาพต่อมาเราจะสร้างส่วนของ ใส่แฮชแท็คเราจะ เข้าสู่การสร้างแอนิเมชั่น และ สร้างภาพเคลื่อนไหวก็ได้ เดี๋ยวจะงง เอาเป็นภาษาไทยสร้างการเคลื่อนไหวนะคะ แฮชแท็คไปจะได้รู้ส่วนตำแหน่งอยู่ตรง self นะคะ กด Tab นะคะ เด็ก ๆ ใช้วิธีกด Tab กดเป็นมาแอบเข้าไปให้ตรงกับตำแหน่ง self เดิมเราhimselfจะไม่เปลี่ยนพิมพ์เซลล์เม็ดเลือด self . ดูนะคะ คำสั่งนี้ยาวหน่อยเซลล์ดอท current_ สไปรท์สไปรท์ธรรมดานะคะ อันนี้อันนี้จะเป็นตัวแปรนะ current_ เพราะฉะนั้นเราจะต้องพิมพ์เองนะคะ s p r i t e อันนี้เป็นตัวแปรที่เราจะสร้างก็ระบุว่าตำแหน่งเริ่มต้นหรือตำแหน่งปัจจุบันนี่คือให้มันเริ่มที่ 0 current</w:t>
      </w:r>
      <w:r>
        <w:t xml:space="preserve"> </w:t>
      </w:r>
      <w:r>
        <w:rPr>
          <w:i/>
        </w:rPr>
        <w:t xml:space="preserve">= 0นะคะ คำสั่งแรกก็คือกำหนดให้ตัวแปรที่ชื่อ current sprite มีค่าเริ่มต้นที่ศูนย์ ไอ้ตัวนี้ก็คือเป็นคำสั่งที่บอกว่านี่ค่าเริ่มต้นของภาพนะคะ ต้องเริ่มที่ 0 เสมอกำหนดไว้ Self current เท่ากับ 0 ใส่</w:t>
      </w:r>
      <w:r>
        <w:rPr>
          <w:i/>
        </w:rPr>
        <w:t xml:space="preserve"> </w:t>
      </w:r>
      <w:r>
        <w:t xml:space="preserve"> </w:t>
      </w:r>
      <w:r>
        <w:t xml:space="preserve">ด้วยจะแยก 2 คำบางทีสาเหตุที่มี _ มีอะไรเงี้ยคือบางทีประโยคมันยาวเนี่ยถ้าเราไปพิมพ์ติดกันเวลาเราเช็คโค้ดมันจะไปบอกเนาะเพราะนั้นเราใช้ตัวอันเดอร์สกอร์มาเพื่อในการแยกคำน่ะค่ะ ไปบรรทัดต่อไปนะคะ เราจะกำหนดให้เรียกใช้เรียกรูปนั่นเองนะคะ พิม์ s แล้วเลือก self เดิมตามด้วยเครื่องหมาย . อะไร .Image นะคะ คิด IMF ไหมคะ เท่ากับใช้เครื่องหมายเท่ากับเท่ากับแล้วอีกครั้งนึงค่ะ เฮียใช้ self อีกครั้งนึงกด s แล้วเลือก slef ส ไปรท์สไปรท์ที่เราจะใช้ตัวนี้คือสไปรท์เด็ก ๆ ไปหาสไปรท์ S นะคะ จะไปที่มี s ข้างหลังน่ะค่ะ เล่าเรื่องพวกนี้แล้วก็ใส่วงเล็บสี่เหลี่ยมใหญ่เข้าไป แล้วพิมพ์เรียกใช้ self current Sprite ละ 5 รอบในวงเล็บสี่เหลี่ยมใหญ่นี่เราจะเรียกใช้จ C แล้วเลือก current sprite see youอยู่ไหนคะเลือกเคยเรียนสบายที่มันขึ้นมานี่เลยเราสร้างไว้นั่นเองนะคะ ถ้าตอบมานะคะ พิมพ์ self เหมือนเดิมนะคะ เลือก อันนี้พิมพ์เองนะคะ เล็ก แล้วเล็กเท่ากับ self. เลือก self. image ค่ะ I เลือก Image แล้วก็จอดเก็บ G .get</w:t>
      </w:r>
      <w:r>
        <w:t xml:space="preserve"> </w:t>
      </w:r>
      <w:r>
        <w:rPr>
          <w:i/>
        </w:rPr>
        <w:t xml:space="preserve">RECT rect นะคะ แล้วก็วงเล็บกำหนดอีกตัวนึงนะคะ self เหมือนเดิม อยากเจอเหมือนเดิม . เหมือนเดิมค่ะ กำหนดตำแหน่ง rect Top นะคะ rect เลือก rect นะคะ top บนซ้าย Top l e f t เท่ากับ วงเล็บใหญ่วงเล็บสี่เหลี่ยมใหญ่ pos เรื่อง pos underscorแล้วก็ใส่โคลอนแล้วก็เลือกpos_y underscores ระบุตำแหน่งและอยู่ที่โพสต์โพสต์วายของเรานะครับ ให้ค่าเริ่มต้นในการทำงานเริ่มที่นี่เช็คดี ๆ นะคะ ถ้าพิมพ์ถูกแล้วสีจะขึ้นแบบนี้เลย สีself สีตัวเลขสีเท่ากับจะขึ้นอย่างนี้เลยถ้าใครไม่ค่อยมีแสดงว่าพิมพ์ตรงไหนตรงหนึ่งผิดแน่นอนโครงสร้างผิดแน่นอนนะคะ sublime จะช่วยในการเช็คโค้ดดิ้งได้ดีเลยใครยังพิมพ์ 1234 บรรทัดนี้ไม่เสร็จ พิมพ์เสร็จหรือยังคะดูดี ๆ นะคะ Sprite ที่ใช้ที่เรียกใช้คือไซส์ S นะคะ ตอนนี้ตรงตำแหน่งนี้เรียกผิดชีวิตเปลี่ยนนะมันจะไม่ขึ้นไม่อย่างนั้นก็จะขึ้น Error ไปเลยนะคะ โอเคนะคะ ยังไม่จบยังไม่จบโพสต์มันเยอะหน่อยหนึ่งแต่พอเวลาไปเรียกไปทำ Clasอย่างนิดเดียวจริง ๆ เราอนิเมชันแล้วสิ่งที่เราจะทำต่อไป นี่นะคะ เราจะมาเรียกใช้มันแล้วเนี่ย ๆ ไม่ใช่เรียกใช้เราจะทำสไปรท์น่ะ จัดจับมัน กรุ๊ปมันน่ะค่ะ กรุ๊ปมันรูปมันน่ะ จัดภาพใหญ่ ๆ ให้มันเป็นภาพเดียวนี่นะคะ สร้าง Sprite แล้วก็กรุ๊ปน้องด้วยนะคะ อ๋อมันเรียนรวม สอบแล้วหรือ สอบตั้งแต่หัวปี ส่วนต่อมาเมื่อกี้เราเราจะเรียกใช้มันเราจะสร้างมันแล้วก็ไอ้นี่ ตำแหน่งจะอยู่ที่หลังเงื่อนไขนะ ตำแหน่งโค้ดเสร็จหมดแล้วนะคะ ตรงสี่บรรทัดนี้ใครยังไม่เสร็จ โอเคนะคะ เสร็จหมดแล้ว เรามาที่ตำแหน่งนี้นะคะ ตำแหน่งของการแสดงผลเนี่ยตำแหน่งนี้นิดนึงแฮชแท็คเข้าไป เพื่อจะอธิบายว่าตรงส่วนนี้เราจะสร้าง แล้วก็ เราจะทำภาพต่อเนื่องให้มันเป็นมันเข้าไปเป็นให้มันเหมือนมันเป็นรูปเดียว เอาแปลเป็นไทยดีแต่ลำบากมากเลย ขอเป็นภาษาอังกฤษแล้วกัน อธิบายยากคำไทยคำเยอะ อธิบายเรานะคอมพิวเตอร์เราแปลด้วยภาษาอังกฤษเป็นภาษาอังกฤษดีกว่า SPRITE and Group ไอ้ลูก sprite ที่เขาทำเสร็จแล้วนี่เราจะนำมันมารวมให้มันเป็นเหลือรูปเดียวจากหลาย ๆ รูปนะคะ เรียน เรียน เรียน กำหนดตัวแปร Moving เคลื่อนไหวนะคะ เคลื่อนไหว Moving</w:t>
      </w:r>
      <w:r>
        <w:rPr>
          <w:i/>
        </w:rPr>
        <w:t xml:space="preserve"> </w:t>
      </w:r>
      <w:r>
        <w:t xml:space="preserve"> </w:t>
      </w:r>
      <w:r>
        <w:t xml:space="preserve">การเคลื่อนไหวของภาพไฟล์ Raw Movieเท่ากับ pygame กด P เลือก pygame เลือกไซส์เล็กนะคะ สไปรท์ตัวเล็กที่ไม่มีอีก essดูดี ๆ นะคะ เด็ก ๆ จะไปตัวที่เลือกในภายเกมต่อไปนี้เป็นสเปคที่ไม่มี s นะคะ กรุ๊ปใช้ตัวใหญ่เพราะตัวนี้มันเป็น เป็นฟังก์ชันที่เขาสร้างไว้แล้วนะคะ ชื่อว่า group ไม่ใช่ฟังชั่นล่ะถ้าตัวใหญ่ นี่มันคือฟ้าฟ้าที่ชื่อว่ากุ๊กที่อยู่ใน Library อ่ะค่ะ เราจะไปเรียกใช้ Class กรุ๊บนะคะ ตอนนั้นเลยใช้ตัวใหญ่สังเกต กรุ๊บใหญ่นะคะ ต่อไปนะคะ สิ่งที่เราจะทำต่อมาก็คือประกาศตัวแปรเพื่อเรียกใช้ไอ้ตัว ตัวคลาสของเรานะคะ class เราชื่อชื่อคัดตัวใหญ่มันใช้ว่า Cat ใช่ไหมนั้นตัวแปรเราก็จะใช้ชื่อมันเป็นตัวเล็กนะคะ แล้วจะเป็น cat เล็ก เท่ากับ Cat ใหญ่ เพราะเราจะเรียกใช้เราต้องเรียก Cat ใหญ่นะคะ วงเล็บด้วยในวงเล็บใส่อะไรตำแหน่งค่ะ ตำแหน่งของ ไอ้ตัวนี้ ลองใส่ก่อนนะ ขอลองที่ 10 10 อยากรู้เหมือนกันมันจะไปโผล่ตรงไหน แล้วก็กำหนดให้ตัวแปร Moving Sprite นี่นะคะ นำเข้าถ่ายรูปนั้นน่ะให้มันกรุ๊บ พิมพ์ M แล้วเลือก Movvไปไปนะคะ จะไปนี้ใช้สไปรท์ที่มีจะไปที่นะคะ ดูดี ๆ เฮียใช้ไม่เหมือนกันนะลูก Add Add ก็คือเพื่อจะให้มัน Add อะไรเข้าไปให้มัน Add ตัวแปร cat ของเราเข้าไป cat เล็ก OK มันเอาไปไว้ที่ cat ตอนนี้คือเป็นเอาภาพที่มันต่อกันหลาย ๆ ภาพนี่ มาให้มันทำให้มันเป็นภาพเดียวค่ะ รวมกันเป็นภาพหนึ่งภาพให้มันดูเหมือนเป็นรูปเดียวนะคะ หน้า 3 บรรทัดนี้เสร็จหรือยังคะ ใครยังไม่เสร็จ ยังนะคะ อย่างนั้นเดี๋ยวไปต่อไม่ได้ มันจะขาดตอนเช็คนะคะ เช็คตรงสไปรท์สไปรท์แรกไม่มีเอสนะคะ sprite ไปที่ 2 เรียกใช้ หลัง. นี่นะคะ ต่างกันตรงนี้เพราะมันจะไม่ขึ้น Error นะเพราะมันสร้างแล้วมันโดนสร้างแล้วแต่ดูดี ๆ แค่นั้นเองเช็คตรงนี้ 2 จุดนี้นะคะ จะไปที่กำหนดใน Moving Sprite นี่ไม่มี s เวลาเรียกอ่ะต้องมี S นะคะ เป็นต้นอ่ะ น่าจะเสร็จกันหมดแล้วทุกคน ดูที่เราจะต้องทำต่อ เราจะสร้างฟังก์ชันให้มันวิ่งนี่กำหนดฟังก์ชัน Run แล้วก็อัปเดทมันวิ่งไปแล้ว เด็ก ๆ ก็จะบอกว่าทำไมวันนี้ โค้ดเยอะจังเลยคือมันยาวแต่พอสร้างแล้วมันมันจบ จะใช้ไปได้เพราฉะนั้น อันนี้นะคะ เราจะไปที่บรรทัดที่ต่อจาก class เห็นไหมคะ บรรทัดสุดท้ายของคลาส Enter ได้ลงไป เราจะบอกเขาว่าโปรแกรมบอกตัวเองออกตัวเองนี่ถ้าใส่แฮชแท็ค ในบอกตัวเองนะคะ ว่าตรงส่วนนี้เราทำอะไรสร้างฟังก์ชันค่ะ ตรงส่วนนี้เราจะสร้างฟังก์ชัน Run นะคะ ที่ชื่อว่า Run กับ Update Run กับ อัปเดท 2 ตัวนะ รูปแบบของการสร้างฟังก์ชันก็คือ definition คำว่า def นั่นเองนะคะ Tap Tap เข้าไปแค่ 1 ครั้งนะคะ มันจะไม่อยู่ตรงกับ self นะมันจะอยู่ก่อน self D เลือกแบบฟังก์ชันนะคะ แต่เด็กแล้วก็เลือกฟังก์ชัน definition ที่ฟังก์ชันก็คือ Run ตัวแรกตัวแรก ๆ นี่ในวงเล็บนี่ไม่ใช่ในวงเล็บขึ้นคำว่าฟังก์ชันเนี่ยเราแก้เป็น Run นะคะ เพราะเราจะใช้มัน Balanceแล้วก็เรียก Self มาและเลือก Self ในส่วนของบรรทัดที่ 2 นะคะ พิมพ์ self ค่ะ เลือก . Run _ animate มาจาก Animation ล่ะจะยาวไป animate Run Anime Anime Anime Anime นี่สั้นกว่าอีก งงไหมนี่ เอา Animate และกัน เท่ากับ True งานเมื่อเป็นจริงจะใส่เงื่อนไขแล้วนะคะ เท่ากับ True ใช้ทรูใหญ่นะที่เลือกครูผู้ใหญ่ไหมคะ เรามีฟังก์ชันแล้วสร้างอีก 1 ฟังก์ชันนะคะ def def มันเดิมเลือก def ฟังก์ชันเหมือนเดิมตำแหน่งชื่อฟังก์ชันเปลี่ยนเป็นเราสร้าง 2 ตัวนะเราบอกเราจะสร้าง 2 ตัวก็คือRun กับ Update นะคะ ชื่อฟังก์ชันไม่จำเป็นต้องใช้ตัวใหญ่เรียกใช้ self ค่ะ แล้วก็ใส่โคลอนแล้วก็เรียกใช้ Speed ในส่วนของ statement หรือ part เนี่ยนะคะ เราจะมากำหนดเงื่อนไขให้มัน ก็คือใช้คำสั่ง If ค่ะ เลือก if statement If Condition ไม่พิมพ์เองนะเด็ก ๆ ไม่งั้นเดี๋ยวรูปแบบมันจะผิดให้เลือก iIf condition นะคะ ไม่พิมพ์นะคะ เลือกใช้เรียกself มาแล้ว.มา เลือก Run Anime เราที่สร้างไว้มาใช้งานถ้ามีอีฟคำสั่งเท่ากับของ if เราต้องกด 2 ตัวนะคะ == true ค่ะ true เลือก True ใหญ่นะคะ ส่วน statement past เราจะเรียกสไปรท์นะคะ พิมพ์ self เหมือนเดิม พิมพ์ CU เลือก เราจะเพิ่มพอพอเวลาเวลาที่มันเคลื่อนนะคะ ตำแหน่งปัจจุบันมันเริ่มที่ศูนย์มันจะนั่นเราจะต้องเพิ่มค่าให้มันบวกนะคะ บวกใส่เครื่องหมายบวกแล้วก็เท่ากับก็คือเพิ่มความหมายก็คือค่าไฟบวกแล้วเท่ากับแสดงว่าเพิ่มนะคะ บวก บวกอะไรเข้าไปให้บวกเข้าไปใน Speed speed ที่เราสร้างไว้ปลด SP แล้วเลือก speed Enter นะคะ เราจะเพิ่มเงื่อนไขซ้อนเงื่อนไข อันนี้เพิ่มแค่ Speed นะเพิ่มความเร็วเข้ากด i แล้วเลือก condition เหมือนเดิมifint ตัวแปปนี้นะคะ ไม่ใช่ตัวไปมันเป็นวงเล็บค่ะ ใส่เปิดแล้วปิดใส่เข้ามาทีเดียวเลยนะ จะได้วงเล็บจะได้ไม่หายว่าอย่างนั้นเถอะ พิมพ์ self และเลือกและเลือกself นะคะ CU แล้วเลือกcurrent Spriterหาพิมพ์และเลือก currentเงื่อนไขก็คือให้มันเช็คว่ามันยังน้อยกว่าหรือเท่ากับ Len นะคะ len ใส่วงเล็บค่ะ เราจะเลือก self พิมพ์ s แล้ว เลือก Self หนะคะ รอบนี้จะเลือกสไปรท์เอสนะ s p r i t e s สไซทส์ S ไหมคะ เลือกไซส์สไปรท์นะคะ statement pass นะคะ พิมพ์ self เหมือนเดิมเลือก self. พิมพ์ CU และเลือก current sprite เท่ากับ Current sprite แล้วเท่ากับศูนย์ตอนนี้มันกำลังเช็คให้มันเช็คค่ามันจะวนมันหมดลูปอ่ะแล้วก็เป็นเหมือนเดิม run animate นะคะ เลือกรันอนิเมะ เอากับเค้ามีธุระแล้วก็ต้องมี 2 โอเคถ้าไม่เป็นจริง ก็จะจบการทำงานแล้วทำเมื่อจริงมันจะเข้ามาเช็คค่าก่อน เปิดแอปใหญ่และเลือก defualt บรรทัดนี้เสร็จแล้วกด ย้อนหลังกลับไปที่ตำแหน่ง if แรกนะคะ if ที่มี… พิมพ์ self ค่ะ S self. แล้วI เลือก Image = selfเหมือนเดิมเรียก self sprite ที่เติม S นะคะ ไสี่เหลี่ยมใหญ่วงเล็บสี่เหลี่ยมใหญ่ เรียก เรีก int int in น่ะเลือก int ในวงเล็บเข้าไปในวงเล็บเลือก Set current สไปรท์นะคะ ไวเลย self.current sprite สำเร็จไปอันนี้เราทำส่วนของฟังก์ชัน run กับ Update เสร็จแล้วนะคะ มี 2 4 6 8 10 ตั้งแต่บรรทัดออกมาทันทีเลยอยากจะไปเช็คตำแหน่งนะคะ เด็ก ๆ ตำแหน่งของฟังก์ชัน ก่อนนะคะ วันนี้อาจจะยาวหน่อยแต่ผลน่าจะคุ้มค่าพอใจน่าจะเป็นที่พอใจของเด็ก ๆ อยู่เราจะมาเรียกใช้ตัวนี้นะคีย์เรากำหนดแล้วแต่เราต้องเรียกใช้มันนะคะ ตรงเงื่อนไขKey Hello Movieจะต้องเป็น pygame.quick key right ดูตำแหน่งดี ๆ นะครับ ดูนะคะ เด็ก ๆ จะเรียกใช้ตัวแปร Cat ที่เ รียกฟังก์ชัน Run มาทำงานนะคะ ทีนี้ที่เราจะไปลบ พอจะมีตรงไหนบ้างรเราจะเริ่มลบแล้วนะ ลบตรงนี้นะคะ นำเข้าภาพนี่ ลบออกเลย เพราะเราเอาไปไว้ที่คลาสแล้วเด็ก ๆ ไปหาตัวเดิม Code เดิมเก่าลบออกนะคะ เดี๋ยวมันยังลงดีที่เรานำรูปเข้าในสัปดาห์ก่อนนะนะ เราเขียนแฮชแท็คไว้อยู่ ลบออกนะคะ ไปไหนอีกอ้าว ลองกด B ดู ctrl B ค่ะ Ct Bอ้าวก็เลิกเลยเลิกก็มาหาบรรทัดที่อะไรนี่ LINE 75 LINE 75 ว่าไงวะดูดูบรรทัดนะคะ ของใครของมัน มันบอกว่าอย่างไร Identity assistance 75 Clock มันบอกว่า identetion error unexpected I didn’t finish Shell Command python Clock tick error ขอดูโค้ด ไปย้อนโค้ดนะคะ ดูที่การตั้งค่าทั่วไปย้ายตำแหน่งเอาสกรีนไปใส่ข้างล่างไปใส่ Clock tick ไปใส่ข้างล่าง screen.blit แล้วก็ ไปต่อ ๆ เราน่าจะต้องสร้างอีกตัวนึง รู้แล้ว เราลืม ตรงนี้ไปด้วย โอเคนะคะ เพิ่ม เพิ่มโค้ดอีก 3 บรรทัดนี่เห็นไหม Moving Sprite ที่เราสร้างเสร็จแล้วน่ะ ต้องมาอยู่ตรงนี้ เราจะไป เราจะไปที่ตำแหน่งการแสดงผลของเรานะคะ เพิ่มโค้ดอีก แล้วก็ให้เด็ก ๆ เดี๋ยวก่อนอื่นเลือกตรงส่วนของการตั้งค่าทั่วไป 3 บรรทัดนี้นะ แล้วก็บอกกด Ctrl + xเอาไปไว้ข้างล่าง classนะคะ เด็ก ๆ นี่เอาวางไว้ก่อนหน้ากำหนดหน้าจอเกม ต้องขยับตำแหน่งอะไรสักอย่างหนึ่งพิมพ์ Moving เลือกที่ sprite วิ่งสบายเนาะก็ให้มันว่านะคะ ให้มัน d r a w รออะไรให้มันวาด เราก็เลือกใช้คำสั่ง Update นะคะ Movie พิมพ์ M แล้วเลือกคำสั่งUpdate เรียก function Update ให้ค่าเริ่มต้นอยู่ที่ศูนย์ ตำแหน่งนะคะ 25 แล้วก็เรียก pygame.display มาใช้งาน flIP นะคะ ใส่วงเล็บ น่าจะ ctrl + b ดู 76 มันบอกว่าอย่างไร screen .blit unexpected ไม่รู้จัก attribute module ผิดตรงไหน โอ้ย เรียกฟังก์ชันผิดนี่เองไม่เป็นไร moving sprite วYou Are Not function error add ผิดอีกหรือ บอกว่าไม่รู้จัก attribute มีความ error 74 line 74 in Module track Moving B add มันจะเป็นไปได้ไงไม่รู้จัก Add หรือไม่รู้add ใส่ dino เข้าไม่ได้ ตัวนี้ไป current self self Image dino moving sprite.add หา add ไม่เจอ เดี๋ยวติดไว้ก่อน Error อยู่ 1 บรรทัดนะครับ จะไปลองอยู่ในเครื่องตัวเอง เรื่องของเรื่องคือเรื่องตัวเองออกแล้วมันอยู่นี่ไม่ออกคือคืออะไรครับ พี่น้อง เดี๋ยวเรามาต่อสัปดาห์หน้า มันยังไม่วิ่งให้เรา มันขึ้น error attribute add มันหายไปไหนท่อนหนึ่ง สำหรับวันนี้ก็พอแค่นี้ก่อนนะคะ ขอบคุณพี่ล่ามนะคะ เดี๋ยวเราจะมาต่อกันในสัปดาห์หน้าค่ะ ขอบคุณค่ะ วิธีการอัปเดตวิธีอัพเด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 5271 การเขียนโปรแกรมภาษาคอมพิวเตอร์ อ.สุธิรา วันที่ 13 ธ.ค. 2565 แมน</dc:title>
  <dc:creator/>
  <cp:keywords/>
  <dcterms:created xsi:type="dcterms:W3CDTF">2022-12-20T05:37:29Z</dcterms:created>
  <dcterms:modified xsi:type="dcterms:W3CDTF">2022-12-20T05: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ธันวาคม 2565 เวลา 09.50 น.</vt:lpwstr>
  </property>
  <property fmtid="{D5CDD505-2E9C-101B-9397-08002B2CF9AE}" pid="3" name="subtitle">
    <vt:lpwstr/>
  </property>
</Properties>
</file>